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D5000FB" w14:textId="77777777" w:rsidR="00650244" w:rsidRDefault="00650244" w:rsidP="0065024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4</w:t>
      </w:r>
    </w:p>
    <w:p w14:paraId="31428BB4" w14:textId="65189A5A" w:rsidR="00650244" w:rsidRPr="00114A72" w:rsidRDefault="00650244" w:rsidP="0065024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9</w:t>
      </w:r>
    </w:p>
    <w:p w14:paraId="60F64F3B" w14:textId="77777777" w:rsidR="00650244" w:rsidRPr="00114A72" w:rsidRDefault="00650244" w:rsidP="00650244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</w:t>
      </w:r>
      <w:r w:rsidRPr="00114A72"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 xml:space="preserve"> Certification Training</w:t>
      </w:r>
    </w:p>
    <w:p w14:paraId="644A7847" w14:textId="77777777" w:rsidR="00650244" w:rsidRPr="00114A72" w:rsidRDefault="00650244" w:rsidP="0065024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7F52093" w14:textId="77777777" w:rsidR="00650244" w:rsidRPr="00114A72" w:rsidRDefault="00650244" w:rsidP="0065024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1EF66A5" w14:textId="77777777" w:rsidR="00650244" w:rsidRPr="00114A72" w:rsidRDefault="00650244" w:rsidP="0065024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841871B" w14:textId="77777777" w:rsidR="00650244" w:rsidRPr="00114A72" w:rsidRDefault="00650244" w:rsidP="0065024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4E8F55F" w14:textId="77777777" w:rsidR="00650244" w:rsidRPr="00114A72" w:rsidRDefault="00650244" w:rsidP="0065024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819F9D4" w14:textId="77777777" w:rsidR="00650244" w:rsidRPr="00114A72" w:rsidRDefault="00650244" w:rsidP="0065024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7921C53" w14:textId="77777777" w:rsidR="00650244" w:rsidRPr="00114A72" w:rsidRDefault="00650244" w:rsidP="0065024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B555B9E" w14:textId="77777777" w:rsidR="00650244" w:rsidRPr="00114A72" w:rsidRDefault="000661A7" w:rsidP="0065024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="00650244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04A89079" w14:textId="77777777" w:rsidR="00650244" w:rsidRPr="00114A72" w:rsidRDefault="00650244" w:rsidP="0065024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51BB1DCA" w14:textId="77777777" w:rsidR="00650244" w:rsidRPr="00114A72" w:rsidRDefault="00650244" w:rsidP="0065024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8930(Toll Free)</w:t>
      </w:r>
    </w:p>
    <w:p w14:paraId="1272B231" w14:textId="77777777" w:rsidR="00650244" w:rsidRDefault="00650244" w:rsidP="00650244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bookmarkStart w:id="1" w:name="_GoBack"/>
      <w:bookmarkEnd w:id="1"/>
    </w:p>
    <w:p w14:paraId="552AB32D" w14:textId="3ECE784F" w:rsidR="00650244" w:rsidRDefault="00650244" w:rsidP="0065024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Azure 103 Module </w:t>
      </w:r>
      <w:proofErr w:type="gramStart"/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2 ,</w:t>
      </w:r>
      <w:proofErr w:type="gramEnd"/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Hands On – 9</w:t>
      </w:r>
    </w:p>
    <w:p w14:paraId="0D54E098" w14:textId="01967A5D" w:rsidR="005236F4" w:rsidRPr="005236F4" w:rsidRDefault="005236F4" w:rsidP="005236F4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eastAsia="en-IN"/>
        </w:rPr>
      </w:pPr>
      <w:r w:rsidRPr="005236F4">
        <w:rPr>
          <w:rFonts w:ascii="Cambria" w:eastAsia="Cambria" w:hAnsi="Cambria" w:cs="Cambria"/>
          <w:b/>
          <w:szCs w:val="32"/>
          <w:lang w:val="en-US" w:eastAsia="en-IN"/>
        </w:rPr>
        <w:t>Attach or Detach an External Storage Account</w:t>
      </w:r>
      <w:r w:rsidR="00047F4D">
        <w:rPr>
          <w:rFonts w:ascii="Cambria" w:eastAsia="Cambria" w:hAnsi="Cambria" w:cs="Cambria"/>
          <w:b/>
          <w:szCs w:val="32"/>
          <w:lang w:val="en-US" w:eastAsia="en-IN"/>
        </w:rPr>
        <w:t>.</w:t>
      </w:r>
    </w:p>
    <w:p w14:paraId="00C077E4" w14:textId="220DB972" w:rsidR="00061359" w:rsidRDefault="000A6B64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47438A" w:rsidRPr="0047438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Storage Account in Azure Portal</w:t>
      </w:r>
      <w:r w:rsidR="00061359">
        <w:rPr>
          <w:noProof/>
          <w:lang w:eastAsia="en-IN"/>
        </w:rPr>
        <w:drawing>
          <wp:inline distT="0" distB="0" distL="0" distR="0" wp14:anchorId="43869D82" wp14:editId="3FBCD3FF">
            <wp:extent cx="5943600" cy="285432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30A4E" w14:textId="50AE8568" w:rsidR="00061359" w:rsidRDefault="00AD1512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47438A" w:rsidRPr="0047438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 the settings section click on access keys.</w:t>
      </w:r>
      <w:r w:rsidR="00061359">
        <w:rPr>
          <w:noProof/>
          <w:lang w:eastAsia="en-IN"/>
        </w:rPr>
        <w:drawing>
          <wp:inline distT="0" distB="0" distL="0" distR="0" wp14:anchorId="3114E678" wp14:editId="2D93C168">
            <wp:extent cx="5943267" cy="2875915"/>
            <wp:effectExtent l="0" t="0" r="635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267" cy="2875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AA9D10" w14:textId="24AF6F73" w:rsidR="00061359" w:rsidRDefault="00FB2B31" w:rsidP="00FB2B3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47438A" w:rsidRPr="0047438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opy one of the keys.</w:t>
      </w:r>
      <w:r w:rsidR="00061359">
        <w:rPr>
          <w:noProof/>
          <w:lang w:eastAsia="en-IN"/>
        </w:rPr>
        <w:drawing>
          <wp:inline distT="0" distB="0" distL="0" distR="0" wp14:anchorId="54BF236C" wp14:editId="373E0E54">
            <wp:extent cx="5943600" cy="285432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3B76BB" w14:textId="3BAF3AF6" w:rsidR="00AD1512" w:rsidRDefault="002463DC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62274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47438A" w:rsidRPr="0047438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Azure Storage Explorer.</w:t>
      </w:r>
    </w:p>
    <w:p w14:paraId="2C04954E" w14:textId="2C613AE8" w:rsidR="00061359" w:rsidRDefault="00061359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2E22B0D8" wp14:editId="118E0064">
            <wp:extent cx="3864859" cy="318516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4859" cy="318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57D17" w14:textId="664C8CCE" w:rsidR="00061359" w:rsidRDefault="002463DC" w:rsidP="002463DC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 w:rsidR="0062274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5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47438A" w:rsidRPr="0047438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add account button.</w:t>
      </w:r>
      <w:r w:rsidR="00061359">
        <w:rPr>
          <w:noProof/>
          <w:lang w:eastAsia="en-IN"/>
        </w:rPr>
        <w:drawing>
          <wp:inline distT="0" distB="0" distL="0" distR="0" wp14:anchorId="2CAB559E" wp14:editId="30EB69E7">
            <wp:extent cx="5743421" cy="287591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421" cy="2875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0FA6D" w14:textId="5A658D73" w:rsidR="00061359" w:rsidRPr="00114A72" w:rsidRDefault="006E6832" w:rsidP="006E6832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6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47438A" w:rsidRPr="0047438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Select use a storage account name and key and click next.</w:t>
      </w:r>
      <w:r w:rsidR="00061359">
        <w:rPr>
          <w:noProof/>
          <w:lang w:eastAsia="en-IN"/>
        </w:rPr>
        <w:drawing>
          <wp:inline distT="0" distB="0" distL="0" distR="0" wp14:anchorId="79E7046F" wp14:editId="3F474AF0">
            <wp:extent cx="4296576" cy="4352925"/>
            <wp:effectExtent l="0" t="0" r="889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6576" cy="435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BD7532" w14:textId="27B1D6DC" w:rsidR="00A6687F" w:rsidRDefault="00DA77F3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7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47438A" w:rsidRPr="0047438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nter Display Name, Account Name and Account Key that you copied.</w:t>
      </w:r>
      <w:r w:rsidR="00061359">
        <w:rPr>
          <w:noProof/>
          <w:lang w:eastAsia="en-IN"/>
        </w:rPr>
        <w:drawing>
          <wp:inline distT="0" distB="0" distL="0" distR="0" wp14:anchorId="7F8C5D36" wp14:editId="6BE3EA14">
            <wp:extent cx="3224782" cy="32670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782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5521A604" w14:textId="77777777" w:rsidR="0047438A" w:rsidRDefault="0047438A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759EDC15" w14:textId="763BB544" w:rsidR="0047438A" w:rsidRDefault="0047438A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8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Pr="0047438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connect.</w:t>
      </w:r>
    </w:p>
    <w:p w14:paraId="3992F8B1" w14:textId="6BA5E8D6" w:rsidR="00061359" w:rsidRDefault="00061359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78CD28F2" wp14:editId="23F0A5DF">
            <wp:extent cx="3121990" cy="316293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990" cy="3162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252C0" w14:textId="438D7714" w:rsidR="0047438A" w:rsidRDefault="0047438A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251E0040" w14:textId="0AFC63C1" w:rsidR="0047438A" w:rsidRDefault="0047438A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0F8BA80D" w14:textId="5BDE5503" w:rsidR="0047438A" w:rsidRDefault="0047438A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noProof/>
          <w:lang w:eastAsia="en-IN"/>
        </w:rPr>
        <w:lastRenderedPageBreak/>
        <w:drawing>
          <wp:inline distT="0" distB="0" distL="0" distR="0" wp14:anchorId="49AAC5B1" wp14:editId="6C719141">
            <wp:extent cx="5943600" cy="29584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02B3A" w14:textId="7C131AA6" w:rsidR="0047438A" w:rsidRDefault="0047438A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03F239EF" w14:textId="0C9D9E83" w:rsidR="0047438A" w:rsidRPr="006B16E0" w:rsidRDefault="006B16E0" w:rsidP="006B16E0">
      <w:pPr>
        <w:spacing w:after="200" w:line="276" w:lineRule="auto"/>
        <w:jc w:val="center"/>
        <w:rPr>
          <w:rFonts w:ascii="Calibri" w:eastAsia="Calibri" w:hAnsi="Calibri" w:cs="Calibri"/>
          <w:b/>
          <w:bCs/>
          <w:sz w:val="26"/>
          <w:szCs w:val="26"/>
          <w:lang w:val="en-US" w:eastAsia="en-IN"/>
        </w:rPr>
      </w:pPr>
      <w:r w:rsidRPr="006B16E0">
        <w:rPr>
          <w:rFonts w:ascii="Calibri" w:eastAsia="Calibri" w:hAnsi="Calibri" w:cs="Calibri"/>
          <w:b/>
          <w:bCs/>
          <w:sz w:val="26"/>
          <w:szCs w:val="26"/>
          <w:lang w:val="en-US" w:eastAsia="en-IN"/>
        </w:rPr>
        <w:t>Detach External Storage Account</w:t>
      </w:r>
    </w:p>
    <w:p w14:paraId="045190C9" w14:textId="6C71DCDA" w:rsidR="0047438A" w:rsidRDefault="0047438A" w:rsidP="0047438A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</w:t>
      </w:r>
      <w:r w:rsidRPr="0047438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Open Azure Storage Explorer.</w:t>
      </w:r>
    </w:p>
    <w:p w14:paraId="482C2737" w14:textId="77777777" w:rsidR="0047438A" w:rsidRDefault="0047438A" w:rsidP="0047438A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60E94BA9" wp14:editId="710874B3">
            <wp:extent cx="3864859" cy="318516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4859" cy="318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96798" w14:textId="673291B3" w:rsidR="0047438A" w:rsidRDefault="0047438A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1A0C7FA2" w14:textId="6C892A23" w:rsidR="0047438A" w:rsidRDefault="0047438A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63FCE0C8" w14:textId="686D0BCB" w:rsidR="0047438A" w:rsidRDefault="0047438A" w:rsidP="0047438A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47438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In the storage account section right click on the storage account you wish to detach.</w:t>
      </w:r>
    </w:p>
    <w:p w14:paraId="65227B12" w14:textId="4F6D5743" w:rsidR="0047438A" w:rsidRDefault="0047438A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5CE8299E" wp14:editId="27CE63C4">
            <wp:extent cx="5908279" cy="295846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8279" cy="295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B98B52" w14:textId="0878EF09" w:rsidR="0047438A" w:rsidRDefault="0047438A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0C523BBA" w14:textId="1DF13221" w:rsidR="0047438A" w:rsidRDefault="0047438A" w:rsidP="0047438A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47438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Click on detach.</w:t>
      </w:r>
      <w:r>
        <w:rPr>
          <w:noProof/>
          <w:lang w:eastAsia="en-IN"/>
        </w:rPr>
        <w:drawing>
          <wp:inline distT="0" distB="0" distL="0" distR="0" wp14:anchorId="49C9FB9A" wp14:editId="514AC533">
            <wp:extent cx="5891054" cy="295846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1054" cy="2958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6D170" w14:textId="203F71B3" w:rsidR="0047438A" w:rsidRDefault="0047438A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3CF9B466" w14:textId="491CD529" w:rsidR="0047438A" w:rsidRDefault="0047438A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722A5012" w14:textId="77777777" w:rsidR="0047438A" w:rsidRDefault="0047438A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78DFF500" w14:textId="5BE7B0F4" w:rsidR="0047438A" w:rsidRDefault="0047438A" w:rsidP="0047438A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47438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Click on yes.</w:t>
      </w:r>
      <w:r>
        <w:rPr>
          <w:noProof/>
          <w:lang w:eastAsia="en-IN"/>
        </w:rPr>
        <w:drawing>
          <wp:inline distT="0" distB="0" distL="0" distR="0" wp14:anchorId="42C6FB5C" wp14:editId="1E42EAC8">
            <wp:extent cx="5908279" cy="295846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8279" cy="2958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AE3029" w14:textId="77777777" w:rsidR="0047438A" w:rsidRDefault="0047438A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sectPr w:rsidR="0047438A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9BA8A8" w14:textId="77777777" w:rsidR="00AC4C19" w:rsidRDefault="00AC4C19">
      <w:pPr>
        <w:spacing w:after="0" w:line="240" w:lineRule="auto"/>
      </w:pPr>
      <w:r>
        <w:separator/>
      </w:r>
    </w:p>
  </w:endnote>
  <w:endnote w:type="continuationSeparator" w:id="0">
    <w:p w14:paraId="715D5918" w14:textId="77777777" w:rsidR="00AC4C19" w:rsidRDefault="00AC4C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0661A7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</w:t>
    </w:r>
    <w:proofErr w:type="gramStart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8930(</w:t>
    </w:r>
    <w:proofErr w:type="gramEnd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C039CA" w14:textId="77777777" w:rsidR="00AC4C19" w:rsidRDefault="00AC4C19">
      <w:pPr>
        <w:spacing w:after="0" w:line="240" w:lineRule="auto"/>
      </w:pPr>
      <w:r>
        <w:separator/>
      </w:r>
    </w:p>
  </w:footnote>
  <w:footnote w:type="continuationSeparator" w:id="0">
    <w:p w14:paraId="4EB21F07" w14:textId="77777777" w:rsidR="00AC4C19" w:rsidRDefault="00AC4C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47F4D"/>
    <w:rsid w:val="00061359"/>
    <w:rsid w:val="000661A7"/>
    <w:rsid w:val="00095250"/>
    <w:rsid w:val="000A4AD8"/>
    <w:rsid w:val="000A6B64"/>
    <w:rsid w:val="00102B4B"/>
    <w:rsid w:val="001B0EB5"/>
    <w:rsid w:val="001D6C04"/>
    <w:rsid w:val="002463DC"/>
    <w:rsid w:val="00263914"/>
    <w:rsid w:val="002B341A"/>
    <w:rsid w:val="003136D4"/>
    <w:rsid w:val="00320DEB"/>
    <w:rsid w:val="00394EE9"/>
    <w:rsid w:val="003A5C9F"/>
    <w:rsid w:val="00405C6A"/>
    <w:rsid w:val="00415AA4"/>
    <w:rsid w:val="0047438A"/>
    <w:rsid w:val="005236F4"/>
    <w:rsid w:val="005B235C"/>
    <w:rsid w:val="005D3B9C"/>
    <w:rsid w:val="00615F72"/>
    <w:rsid w:val="00622745"/>
    <w:rsid w:val="00650244"/>
    <w:rsid w:val="006B16E0"/>
    <w:rsid w:val="006B19FE"/>
    <w:rsid w:val="006B47EE"/>
    <w:rsid w:val="006E6832"/>
    <w:rsid w:val="00786A25"/>
    <w:rsid w:val="007D0BD4"/>
    <w:rsid w:val="007D1118"/>
    <w:rsid w:val="00806506"/>
    <w:rsid w:val="008636D2"/>
    <w:rsid w:val="008D401A"/>
    <w:rsid w:val="0095054A"/>
    <w:rsid w:val="009659BC"/>
    <w:rsid w:val="00A07B40"/>
    <w:rsid w:val="00A53EF7"/>
    <w:rsid w:val="00A6687F"/>
    <w:rsid w:val="00AC4C19"/>
    <w:rsid w:val="00AD1512"/>
    <w:rsid w:val="00B13BF2"/>
    <w:rsid w:val="00B95BC1"/>
    <w:rsid w:val="00BB4786"/>
    <w:rsid w:val="00BB4DAF"/>
    <w:rsid w:val="00BF2428"/>
    <w:rsid w:val="00C03175"/>
    <w:rsid w:val="00C62D5A"/>
    <w:rsid w:val="00C83013"/>
    <w:rsid w:val="00CF357B"/>
    <w:rsid w:val="00CF4664"/>
    <w:rsid w:val="00D3724A"/>
    <w:rsid w:val="00DA77F3"/>
    <w:rsid w:val="00DF1B42"/>
    <w:rsid w:val="00E56323"/>
    <w:rsid w:val="00E951E2"/>
    <w:rsid w:val="00EB246D"/>
    <w:rsid w:val="00F42D60"/>
    <w:rsid w:val="00F44A28"/>
    <w:rsid w:val="00F77978"/>
    <w:rsid w:val="00FB2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958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4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webSettings" Target="webSettings.xml"/><Relationship Id="rId21" Type="http://schemas.openxmlformats.org/officeDocument/2006/relationships/footer" Target="footer1.xml"/><Relationship Id="rId7" Type="http://schemas.openxmlformats.org/officeDocument/2006/relationships/hyperlink" Target="mailto:support@intellipaat.com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1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8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shis Borgohain</dc:creator>
  <cp:keywords/>
  <dc:description/>
  <cp:lastModifiedBy>Intellipaat-Team</cp:lastModifiedBy>
  <cp:revision>9</cp:revision>
  <dcterms:created xsi:type="dcterms:W3CDTF">2019-08-16T07:13:00Z</dcterms:created>
  <dcterms:modified xsi:type="dcterms:W3CDTF">2019-09-14T06:18:00Z</dcterms:modified>
</cp:coreProperties>
</file>